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:rsidR="00FC6EB5" w:rsidRDefault="00FC6EB5" w:rsidP="00FC6EB5">
      <w:pPr>
        <w:spacing w:after="0" w:line="240" w:lineRule="auto"/>
        <w:rPr>
          <w:b/>
        </w:rPr>
      </w:pPr>
    </w:p>
    <w:p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FC6EB5" w:rsidRPr="00BF4196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FC6EB5" w:rsidRPr="0037640D" w:rsidRDefault="00FC6EB5" w:rsidP="00FC6EB5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:rsidR="00432C23" w:rsidRDefault="00FA08AD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01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FA08AD" w:rsidRPr="00FA08AD" w:rsidRDefault="00FA08AD" w:rsidP="00FA08AD">
      <w:pPr>
        <w:spacing w:line="240" w:lineRule="auto"/>
        <w:rPr>
          <w:b/>
          <w:bCs/>
        </w:rPr>
      </w:pPr>
      <w:r w:rsidRPr="00FA08AD">
        <w:rPr>
          <w:b/>
          <w:bCs/>
        </w:rPr>
        <w:t>1. Implement a Stack using an array.</w:t>
      </w:r>
    </w:p>
    <w:p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3, 7, Pop</w:t>
      </w:r>
      <w:r w:rsidRPr="00FA08AD">
        <w:br/>
        <w:t>Output: Stack = [5, 3], Popped element = 7</w:t>
      </w:r>
    </w:p>
    <w:p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2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2. Check for balanced parentheses using a stack.</w:t>
      </w:r>
    </w:p>
    <w:p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2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3. Reverse a string using a stack.</w:t>
      </w:r>
    </w:p>
    <w:p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hello"</w:t>
      </w:r>
      <w:r w:rsidRPr="00FA08AD">
        <w:br/>
        <w:t>Output: "</w:t>
      </w:r>
      <w:proofErr w:type="spellStart"/>
      <w:r w:rsidRPr="00FA08AD">
        <w:t>olleh</w:t>
      </w:r>
      <w:proofErr w:type="spellEnd"/>
      <w:r w:rsidRPr="00FA08AD">
        <w:t>"</w:t>
      </w:r>
    </w:p>
    <w:p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</w:t>
      </w:r>
      <w:proofErr w:type="spellStart"/>
      <w:r w:rsidRPr="00FA08AD">
        <w:t>dlrow</w:t>
      </w:r>
      <w:proofErr w:type="spellEnd"/>
      <w:r w:rsidRPr="00FA08AD">
        <w:t>"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2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5 3 + 2 *"</w:t>
      </w:r>
      <w:r w:rsidRPr="00FA08AD">
        <w:br/>
        <w:t>Output: 16</w:t>
      </w:r>
    </w:p>
    <w:p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4 5 * 6 /"</w:t>
      </w:r>
      <w:r w:rsidRPr="00FA08AD">
        <w:br/>
        <w:t>Output: 3</w:t>
      </w:r>
    </w:p>
    <w:p w:rsidR="00806D95" w:rsidRDefault="006307C1" w:rsidP="00FA08AD">
      <w:pPr>
        <w:spacing w:after="0" w:line="240" w:lineRule="auto"/>
      </w:pPr>
      <w:r>
        <w:pict>
          <v:rect id="_x0000_i1028" style="width:0;height:3pt" o:hralign="center" o:hrstd="t" o:hrnoshade="t" o:hr="t" fillcolor="#f0f6fc" stroked="f"/>
        </w:pict>
      </w:r>
    </w:p>
    <w:p w:rsidR="00806D95" w:rsidRDefault="00806D95" w:rsidP="00FA08AD">
      <w:pPr>
        <w:spacing w:after="0" w:line="240" w:lineRule="auto"/>
      </w:pPr>
    </w:p>
    <w:p w:rsidR="00FA08AD" w:rsidRPr="00806D95" w:rsidRDefault="00FA08AD" w:rsidP="00FA08AD">
      <w:pPr>
        <w:spacing w:after="0" w:line="240" w:lineRule="auto"/>
      </w:pPr>
      <w:r w:rsidRPr="00FA08AD">
        <w:rPr>
          <w:b/>
          <w:bCs/>
        </w:rPr>
        <w:lastRenderedPageBreak/>
        <w:t>5. Convert an infix expression to postfix using a stack.</w:t>
      </w:r>
    </w:p>
    <w:p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A + B * C"</w:t>
      </w:r>
      <w:r w:rsidRPr="00FA08AD">
        <w:br/>
        <w:t>Output: "A B C * +"</w:t>
      </w:r>
    </w:p>
    <w:p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29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5, </w:t>
      </w:r>
      <w:proofErr w:type="spellStart"/>
      <w:r w:rsidRPr="00FA08AD">
        <w:t>Enqueue</w:t>
      </w:r>
      <w:proofErr w:type="spellEnd"/>
      <w:r w:rsidRPr="00FA08AD">
        <w:t xml:space="preserve"> 10, </w:t>
      </w:r>
      <w:proofErr w:type="spellStart"/>
      <w:r w:rsidRPr="00FA08AD">
        <w:t>Dequeue</w:t>
      </w:r>
      <w:proofErr w:type="spellEnd"/>
      <w:r w:rsidRPr="00FA08AD">
        <w:br/>
        <w:t xml:space="preserve">Output: Queue = [10], </w:t>
      </w:r>
      <w:proofErr w:type="spellStart"/>
      <w:r w:rsidRPr="00FA08AD">
        <w:t>Dequeued</w:t>
      </w:r>
      <w:proofErr w:type="spellEnd"/>
      <w:r w:rsidRPr="00FA08AD">
        <w:t xml:space="preserve"> element = 5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, 2, 3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br/>
        <w:t xml:space="preserve">Output: Queue = [3], </w:t>
      </w:r>
      <w:proofErr w:type="spellStart"/>
      <w:r w:rsidRPr="00FA08AD">
        <w:t>Dequeued</w:t>
      </w:r>
      <w:proofErr w:type="spellEnd"/>
      <w:r w:rsidRPr="00FA08AD">
        <w:t xml:space="preserve"> elements = 1, 2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30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bookmarkStart w:id="0" w:name="_GoBack"/>
      <w:r w:rsidRPr="00FA08AD">
        <w:rPr>
          <w:b/>
          <w:bCs/>
        </w:rPr>
        <w:t>7. Implement a Circular Queue using an array.</w:t>
      </w:r>
    </w:p>
    <w:p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4, 5, 6, 7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8</w:t>
      </w:r>
      <w:r w:rsidRPr="00FA08AD">
        <w:br/>
        <w:t>Output: Queue = [8, 5, 6, 7]</w:t>
      </w:r>
    </w:p>
    <w:p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, 2, 3, 4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5</w:t>
      </w:r>
      <w:r w:rsidRPr="00FA08AD">
        <w:br/>
        <w:t>Output: Queue = [5, 3, 4]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31" style="width:0;height:3pt" o:hralign="center" o:hrstd="t" o:hrnoshade="t" o:hr="t" fillcolor="#f0f6fc" stroked="f"/>
        </w:pict>
      </w:r>
      <w:bookmarkEnd w:id="0"/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3, </w:t>
      </w:r>
      <w:proofErr w:type="spellStart"/>
      <w:r w:rsidRPr="00FA08AD">
        <w:t>Enqueue</w:t>
      </w:r>
      <w:proofErr w:type="spellEnd"/>
      <w:r w:rsidRPr="00FA08AD">
        <w:t xml:space="preserve"> 7, </w:t>
      </w:r>
      <w:proofErr w:type="spellStart"/>
      <w:r w:rsidRPr="00FA08AD">
        <w:t>Dequeue</w:t>
      </w:r>
      <w:proofErr w:type="spellEnd"/>
      <w:r w:rsidRPr="00FA08AD">
        <w:br/>
        <w:t xml:space="preserve">Output: Queue = [7], </w:t>
      </w:r>
      <w:proofErr w:type="spellStart"/>
      <w:r w:rsidRPr="00FA08AD">
        <w:t>Dequeued</w:t>
      </w:r>
      <w:proofErr w:type="spellEnd"/>
      <w:r w:rsidRPr="00FA08AD">
        <w:t xml:space="preserve"> element = 3</w:t>
      </w:r>
    </w:p>
    <w:p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0, 20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br/>
        <w:t xml:space="preserve">Output: Queue = [], </w:t>
      </w:r>
      <w:proofErr w:type="spellStart"/>
      <w:r w:rsidRPr="00FA08AD">
        <w:t>Dequeued</w:t>
      </w:r>
      <w:proofErr w:type="spellEnd"/>
      <w:r w:rsidRPr="00FA08AD">
        <w:t xml:space="preserve"> elements = 10, 20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32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9. Implement a Min-Heap.</w:t>
      </w:r>
    </w:p>
    <w:p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0, 15, 20, 17, Extract Min</w:t>
      </w:r>
      <w:r w:rsidRPr="00FA08AD">
        <w:br/>
        <w:t>Output: Min-Heap = [15, 17, 20], Extracted Min = 10</w:t>
      </w:r>
    </w:p>
    <w:p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30, 40, 20, 50, Extract Min</w:t>
      </w:r>
      <w:r w:rsidRPr="00FA08AD">
        <w:br/>
        <w:t>Output: Min-Heap = [30, 40, 50], Extracted Min = 20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33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0. Implement a Max-Heap.</w:t>
      </w:r>
    </w:p>
    <w:p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2, 7, 15, 5, Extract Max</w:t>
      </w:r>
      <w:r w:rsidRPr="00FA08AD">
        <w:br/>
        <w:t>Output: Max-Heap = [12, 7, 5], Extracted Max = 15</w:t>
      </w:r>
    </w:p>
    <w:p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8, 20, 10, 3, Extract Max</w:t>
      </w:r>
      <w:r w:rsidRPr="00FA08AD">
        <w:br/>
        <w:t>Output: Max-Heap = [10, 8, 3], Extracted Max = 20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34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>11. Sort an array using a heap (Heap Sort).</w:t>
      </w:r>
    </w:p>
    <w:p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[5, 1, 12, 3, 9]</w:t>
      </w:r>
      <w:r w:rsidRPr="00FA08AD">
        <w:br/>
        <w:t>Output: [1, 3, 5, 9, 12]</w:t>
      </w:r>
    </w:p>
    <w:p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[20, 15, 8, 10]</w:t>
      </w:r>
      <w:r w:rsidRPr="00FA08AD">
        <w:br/>
        <w:t>Output: [8, 10, 15, 20]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3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2. Find the </w:t>
      </w:r>
      <w:proofErr w:type="spellStart"/>
      <w:r w:rsidRPr="00FA08AD">
        <w:rPr>
          <w:b/>
          <w:bCs/>
        </w:rPr>
        <w:t>kth</w:t>
      </w:r>
      <w:proofErr w:type="spellEnd"/>
      <w:r w:rsidRPr="00FA08AD">
        <w:rPr>
          <w:b/>
          <w:bCs/>
        </w:rPr>
        <w:t xml:space="preserve"> largest element in a stream of numbers using a heap.</w:t>
      </w:r>
    </w:p>
    <w:p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tream = [3, 10, 5, 20, 15], k = 3</w:t>
      </w:r>
      <w:r w:rsidRPr="00FA08AD">
        <w:br/>
        <w:t>Output: 10</w:t>
      </w:r>
    </w:p>
    <w:p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tream = [7, 4, 8, 2, 9], k = 2</w:t>
      </w:r>
      <w:r w:rsidRPr="00FA08AD">
        <w:br/>
        <w:t>Output: 8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3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3. Implement a Priority Queue using a heap.</w:t>
      </w:r>
    </w:p>
    <w:p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with priorities: 3 (priority 1), 10 (priority 3), 5 (priority 2), </w:t>
      </w:r>
      <w:proofErr w:type="spellStart"/>
      <w:r w:rsidRPr="00FA08AD">
        <w:t>Dequeue</w:t>
      </w:r>
      <w:proofErr w:type="spellEnd"/>
      <w:r w:rsidRPr="00FA08AD">
        <w:br/>
        <w:t xml:space="preserve">Output: </w:t>
      </w:r>
      <w:proofErr w:type="spellStart"/>
      <w:r w:rsidRPr="00FA08AD">
        <w:t>Dequeued</w:t>
      </w:r>
      <w:proofErr w:type="spellEnd"/>
      <w:r w:rsidRPr="00FA08AD">
        <w:t xml:space="preserve"> element = 10 (highest priority), Priority Queue = [5, 3]</w:t>
      </w:r>
    </w:p>
    <w:p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with priorities: 7 (priority 4), 8 (priority 2), 6 (priority 3), </w:t>
      </w:r>
      <w:proofErr w:type="spellStart"/>
      <w:r w:rsidRPr="00FA08AD">
        <w:t>Dequeue</w:t>
      </w:r>
      <w:proofErr w:type="spellEnd"/>
      <w:r w:rsidRPr="00FA08AD">
        <w:br/>
        <w:t xml:space="preserve">Output: </w:t>
      </w:r>
      <w:proofErr w:type="spellStart"/>
      <w:r w:rsidRPr="00FA08AD">
        <w:t>Dequeued</w:t>
      </w:r>
      <w:proofErr w:type="spellEnd"/>
      <w:r w:rsidRPr="00FA08AD">
        <w:t xml:space="preserve"> element = 7, Priority Queue = [6, 8]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3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4. Design an algorithm to implement a stack with a </w:t>
      </w:r>
      <w:proofErr w:type="spellStart"/>
      <w:proofErr w:type="gramStart"/>
      <w:r w:rsidRPr="00FA08AD">
        <w:rPr>
          <w:b/>
          <w:bCs/>
        </w:rPr>
        <w:t>getMin</w:t>
      </w:r>
      <w:proofErr w:type="spellEnd"/>
      <w:r w:rsidRPr="00FA08AD">
        <w:rPr>
          <w:b/>
          <w:bCs/>
        </w:rPr>
        <w:t>(</w:t>
      </w:r>
      <w:proofErr w:type="gramEnd"/>
      <w:r w:rsidRPr="00FA08AD">
        <w:rPr>
          <w:b/>
          <w:bCs/>
        </w:rPr>
        <w:t>) function to return the minimum element in constant time.</w:t>
      </w:r>
    </w:p>
    <w:p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Push 3, Push 7, Get Min</w:t>
      </w:r>
      <w:r w:rsidRPr="00FA08AD">
        <w:br/>
        <w:t>Output: Min = 3</w:t>
      </w:r>
    </w:p>
    <w:p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8, Push 6, Push 12, Get Min</w:t>
      </w:r>
      <w:r w:rsidRPr="00FA08AD">
        <w:br/>
        <w:t>Output: Min = 6</w:t>
      </w:r>
    </w:p>
    <w:p w:rsidR="00FA08AD" w:rsidRPr="00FA08AD" w:rsidRDefault="006307C1" w:rsidP="00FA08AD">
      <w:pPr>
        <w:spacing w:after="0" w:line="240" w:lineRule="auto"/>
      </w:pPr>
      <w:r>
        <w:pict>
          <v:rect id="_x0000_i1038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5. Design a Circular Queue with a fixed size, supporting </w:t>
      </w:r>
      <w:proofErr w:type="spellStart"/>
      <w:r w:rsidRPr="00FA08AD">
        <w:rPr>
          <w:b/>
          <w:bCs/>
        </w:rPr>
        <w:t>enqueue</w:t>
      </w:r>
      <w:proofErr w:type="spellEnd"/>
      <w:r w:rsidRPr="00FA08AD">
        <w:rPr>
          <w:b/>
          <w:bCs/>
        </w:rPr>
        <w:t xml:space="preserve">, </w:t>
      </w:r>
      <w:proofErr w:type="spellStart"/>
      <w:r w:rsidRPr="00FA08AD">
        <w:rPr>
          <w:b/>
          <w:bCs/>
        </w:rPr>
        <w:t>dequeue</w:t>
      </w:r>
      <w:proofErr w:type="spellEnd"/>
      <w:r w:rsidRPr="00FA08AD">
        <w:rPr>
          <w:b/>
          <w:bCs/>
        </w:rPr>
        <w:t xml:space="preserve">, and </w:t>
      </w:r>
      <w:proofErr w:type="spellStart"/>
      <w:r w:rsidRPr="00FA08AD">
        <w:rPr>
          <w:b/>
          <w:bCs/>
        </w:rPr>
        <w:t>isFull</w:t>
      </w:r>
      <w:proofErr w:type="spellEnd"/>
      <w:r w:rsidRPr="00FA08AD">
        <w:rPr>
          <w:b/>
          <w:bCs/>
        </w:rPr>
        <w:t>/</w:t>
      </w:r>
      <w:proofErr w:type="spellStart"/>
      <w:r w:rsidRPr="00FA08AD">
        <w:rPr>
          <w:b/>
          <w:bCs/>
        </w:rPr>
        <w:t>isEmpty</w:t>
      </w:r>
      <w:proofErr w:type="spellEnd"/>
      <w:r w:rsidRPr="00FA08AD">
        <w:rPr>
          <w:b/>
          <w:bCs/>
        </w:rPr>
        <w:t xml:space="preserve"> operations.</w:t>
      </w:r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Size = 4, </w:t>
      </w:r>
      <w:proofErr w:type="spellStart"/>
      <w:r w:rsidRPr="00FA08AD">
        <w:t>Enqueue</w:t>
      </w:r>
      <w:proofErr w:type="spellEnd"/>
      <w:r w:rsidRPr="00FA08AD">
        <w:t xml:space="preserve"> 1, 2, 3, 4, </w:t>
      </w:r>
      <w:proofErr w:type="spellStart"/>
      <w:r w:rsidRPr="00FA08AD">
        <w:t>isFull</w:t>
      </w:r>
      <w:proofErr w:type="spellEnd"/>
      <w:r w:rsidRPr="00FA08AD">
        <w:t>()</w:t>
      </w:r>
      <w:r w:rsidRPr="00FA08AD">
        <w:br/>
        <w:t>Output: True</w:t>
      </w:r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Size = 3, </w:t>
      </w:r>
      <w:proofErr w:type="spellStart"/>
      <w:r w:rsidRPr="00FA08AD">
        <w:t>Enqueue</w:t>
      </w:r>
      <w:proofErr w:type="spellEnd"/>
      <w:r w:rsidRPr="00FA08AD">
        <w:t xml:space="preserve"> 5, 6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7, </w:t>
      </w:r>
      <w:proofErr w:type="spellStart"/>
      <w:r w:rsidRPr="00FA08AD">
        <w:t>isEmpty</w:t>
      </w:r>
      <w:proofErr w:type="spellEnd"/>
      <w:r w:rsidRPr="00FA08AD">
        <w:t>()</w:t>
      </w:r>
      <w:r w:rsidRPr="00FA08AD">
        <w:br/>
        <w:t>Output: False</w:t>
      </w:r>
    </w:p>
    <w:p w:rsidR="00B40C63" w:rsidRDefault="00B40C63" w:rsidP="00FA08AD">
      <w:pPr>
        <w:spacing w:after="0" w:line="240" w:lineRule="auto"/>
      </w:pPr>
    </w:p>
    <w:p w:rsidR="00432C23" w:rsidRDefault="00432C23" w:rsidP="00B40C63">
      <w:pPr>
        <w:spacing w:after="0" w:line="240" w:lineRule="auto"/>
      </w:pPr>
    </w:p>
    <w:sectPr w:rsidR="00432C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12"/>
  </w:num>
  <w:num w:numId="8">
    <w:abstractNumId w:val="10"/>
  </w:num>
  <w:num w:numId="9">
    <w:abstractNumId w:val="4"/>
  </w:num>
  <w:num w:numId="10">
    <w:abstractNumId w:val="14"/>
  </w:num>
  <w:num w:numId="11">
    <w:abstractNumId w:val="0"/>
  </w:num>
  <w:num w:numId="12">
    <w:abstractNumId w:val="7"/>
  </w:num>
  <w:num w:numId="13">
    <w:abstractNumId w:val="13"/>
  </w:num>
  <w:num w:numId="14">
    <w:abstractNumId w:val="8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7271D"/>
    <w:rsid w:val="001910F6"/>
    <w:rsid w:val="002F10DD"/>
    <w:rsid w:val="00432C23"/>
    <w:rsid w:val="006307C1"/>
    <w:rsid w:val="00806D95"/>
    <w:rsid w:val="00B40C63"/>
    <w:rsid w:val="00B6205E"/>
    <w:rsid w:val="00D975BF"/>
    <w:rsid w:val="00DD64D2"/>
    <w:rsid w:val="00FA08AD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FD2A06-238A-4613-B22D-0570D2F7B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dmin</cp:lastModifiedBy>
  <cp:revision>12</cp:revision>
  <dcterms:created xsi:type="dcterms:W3CDTF">2024-09-23T05:59:00Z</dcterms:created>
  <dcterms:modified xsi:type="dcterms:W3CDTF">2024-10-01T16:11:00Z</dcterms:modified>
</cp:coreProperties>
</file>